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B78576" w14:textId="3ED9B653" w:rsidR="000D0E1C" w:rsidRDefault="0068270E" w:rsidP="000D0E1C">
      <w:pPr>
        <w:ind w:left="6120"/>
        <w:rPr>
          <w:b/>
          <w:bCs/>
          <w:color w:val="70AD47" w:themeColor="accent6"/>
        </w:rPr>
      </w:pPr>
      <w:r w:rsidRPr="007F0E2C">
        <w:rPr>
          <w:b/>
          <w:bCs/>
          <w:noProof/>
          <w:color w:val="70AD47" w:themeColor="accent6"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426899E" wp14:editId="3876B093">
                <wp:simplePos x="0" y="0"/>
                <wp:positionH relativeFrom="column">
                  <wp:posOffset>1315720</wp:posOffset>
                </wp:positionH>
                <wp:positionV relativeFrom="paragraph">
                  <wp:posOffset>160655</wp:posOffset>
                </wp:positionV>
                <wp:extent cx="3362960" cy="357505"/>
                <wp:effectExtent l="0" t="0" r="8890" b="44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960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36CA4" w14:textId="1F85BD64" w:rsidR="007F0E2C" w:rsidRPr="004A631A" w:rsidRDefault="007F0E2C">
                            <w:pPr>
                              <w:rPr>
                                <w:rFonts w:ascii="Cambria" w:hAnsi="Cambria" w:cs="NudiUni01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ಕಡ್ಡಾಯವಾಗಿ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ಹೇಲ್ಮೆಟ್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ಮತ್ತು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ಸೀಟ್ ಬೆಲ್ಟ್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ಧರಿಸಿ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689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3.6pt;margin-top:12.65pt;width:264.8pt;height:28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" stroked="f">
                <v:textbox>
                  <w:txbxContent>
                    <w:p w14:paraId="6CA36CA4" w14:textId="1F85BD64" w:rsidR="007F0E2C" w:rsidRPr="004A631A" w:rsidRDefault="007F0E2C">
                      <w:pPr>
                        <w:rPr>
                          <w:rFonts w:ascii="Cambria" w:hAnsi="Cambria" w:cs="NudiUni01k"/>
                          <w:b/>
                          <w:bCs/>
                          <w:sz w:val="28"/>
                          <w:szCs w:val="28"/>
                        </w:rPr>
                      </w:pP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ಕಡ್ಡಾಯವಾಗಿ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ಹೇಲ್ಮೆಟ್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ಮತ್ತು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ಸೀಟ್ ಬೆಲ್ಟ್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ಧರಿಸಿ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5BD9A3B" w14:textId="561A213A" w:rsidR="00CD27E7" w:rsidRPr="00CD27E7" w:rsidRDefault="0068270E" w:rsidP="00CD27E7">
      <w:r w:rsidRPr="000101C2">
        <w:rPr>
          <w:b/>
          <w:bCs/>
          <w:noProof/>
          <w:color w:val="70AD47" w:themeColor="accent6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5778A3" wp14:editId="340045C3">
                <wp:simplePos x="0" y="0"/>
                <wp:positionH relativeFrom="column">
                  <wp:posOffset>2390140</wp:posOffset>
                </wp:positionH>
                <wp:positionV relativeFrom="paragraph">
                  <wp:posOffset>272415</wp:posOffset>
                </wp:positionV>
                <wp:extent cx="1597660" cy="325755"/>
                <wp:effectExtent l="0" t="0" r="21590" b="1714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660" cy="325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lang w:eastAsia="en-IN"/>
                              </w:rPr>
                              <w:id w:val="1574927054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EndPr/>
                            <w:sdtContent>
                              <w:p w14:paraId="41562C37" w14:textId="52A5EBF9" w:rsidR="000101C2" w:rsidRPr="00340FAB" w:rsidRDefault="007E585F" w:rsidP="00265A36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</w:pPr>
                                <w:r w:rsidRPr="00340FAB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  <w:t>{{Registration}}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78A3" id="_x0000_s1027" type="#_x0000_t202" style="position:absolute;margin-left:188.2pt;margin-top:21.45pt;width:125.8pt;height:25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" strokecolor="black [3213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lang w:eastAsia="en-IN"/>
                        </w:rPr>
                        <w:id w:val="1574927054"/>
                        <w:placeholder>
                          <w:docPart w:val="DefaultPlaceholder_-1854013440"/>
                        </w:placeholder>
                        <w:text/>
                      </w:sdtPr>
                      <w:sdtEndPr/>
                      <w:sdtContent>
                        <w:p w14:paraId="41562C37" w14:textId="52A5EBF9" w:rsidR="000101C2" w:rsidRPr="00340FAB" w:rsidRDefault="007E585F" w:rsidP="00265A36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</w:pPr>
                          <w:r w:rsidRPr="00340FAB"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  <w:t>{{Registration}}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56438942" w14:textId="7E45C817" w:rsidR="00CD27E7" w:rsidRPr="00CD27E7" w:rsidRDefault="00CD27E7" w:rsidP="00CD27E7"/>
    <w:p w14:paraId="22E463DD" w14:textId="4D9E065A" w:rsidR="00CD27E7" w:rsidRPr="00CD27E7" w:rsidRDefault="00CD27E7" w:rsidP="00CD27E7"/>
    <w:p w14:paraId="2AC449E8" w14:textId="475406A6" w:rsidR="00CD27E7" w:rsidRPr="00CD27E7" w:rsidRDefault="00CD27E7" w:rsidP="00CD27E7">
      <w:bookmarkStart w:id="0" w:name="_GoBack"/>
      <w:bookmarkEnd w:id="0"/>
    </w:p>
    <w:p w14:paraId="7D8FDF13" w14:textId="5678BF1C" w:rsidR="00CD27E7" w:rsidRPr="00CD27E7" w:rsidRDefault="0068270E" w:rsidP="00CD27E7">
      <w:r w:rsidRPr="000101C2">
        <w:rPr>
          <w:b/>
          <w:bCs/>
          <w:noProof/>
          <w:color w:val="70AD47" w:themeColor="accent6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4B56E3" wp14:editId="3AD30387">
                <wp:simplePos x="0" y="0"/>
                <wp:positionH relativeFrom="column">
                  <wp:posOffset>3797300</wp:posOffset>
                </wp:positionH>
                <wp:positionV relativeFrom="paragraph">
                  <wp:posOffset>179705</wp:posOffset>
                </wp:positionV>
                <wp:extent cx="3776345" cy="2698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634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AA558" w14:textId="72874217" w:rsidR="000101C2" w:rsidRPr="00D83B0B" w:rsidRDefault="007E585F" w:rsidP="007E585F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D83B0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{{Name}}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B56E3" id="_x0000_s1028" type="#_x0000_t202" style="position:absolute;margin-left:299pt;margin-top:14.15pt;width:297.35pt;height:2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" stroked="f">
                <v:textbox>
                  <w:txbxContent>
                    <w:p w14:paraId="228AA558" w14:textId="72874217" w:rsidR="000101C2" w:rsidRPr="00D83B0B" w:rsidRDefault="007E585F" w:rsidP="007E585F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D83B0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{{Name}}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88163A" w14:textId="643DC92D" w:rsidR="00CD27E7" w:rsidRPr="00CD27E7" w:rsidRDefault="0068270E" w:rsidP="00CD27E7">
      <w:r w:rsidRPr="000101C2">
        <w:rPr>
          <w:b/>
          <w:bCs/>
          <w:noProof/>
          <w:color w:val="70AD47" w:themeColor="accent6"/>
          <w:lang w:val="en-US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5EC415" wp14:editId="774A6872">
                <wp:simplePos x="0" y="0"/>
                <wp:positionH relativeFrom="margin">
                  <wp:align>right</wp:align>
                </wp:positionH>
                <wp:positionV relativeFrom="paragraph">
                  <wp:posOffset>207645</wp:posOffset>
                </wp:positionV>
                <wp:extent cx="3914775" cy="866140"/>
                <wp:effectExtent l="0" t="0" r="952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866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9DA0" w14:textId="0983FC92" w:rsidR="00253E54" w:rsidRPr="00A86AC9" w:rsidRDefault="007E585F" w:rsidP="00F74D90">
                            <w:pPr>
                              <w:spacing w:line="528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</w:pP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{{Address}</w:t>
                            </w:r>
                            <w:proofErr w:type="gramStart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}</w:t>
                            </w:r>
                            <w:r w:rsidR="00442295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 xml:space="preserve"> 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,</w:t>
                            </w:r>
                            <w:proofErr w:type="spellStart"/>
                            <w:r w:rsidR="00D27D7E" w:rsidRPr="00541F0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Ph</w:t>
                            </w:r>
                            <w:proofErr w:type="spellEnd"/>
                            <w:proofErr w:type="gramEnd"/>
                            <w:r w:rsidR="00D27D7E" w:rsidRPr="00541F0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:-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="00025A0A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Number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5EC415" id="_x0000_t202" coordsize="21600,21600" o:spt="202" path="m,l,21600r21600,l21600,xe">
                <v:stroke joinstyle="miter"/>
                <v:path gradientshapeok="t" o:connecttype="rect"/>
              </v:shapetype>
              <v:shape id="_x0000_s1029" type="#_x0000_t202" style="position:absolute;margin-left:257.05pt;margin-top:16.35pt;width:308.25pt;height:68.2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" stroked="f">
                <v:textbox>
                  <w:txbxContent>
                    <w:p w14:paraId="71EC9DA0" w14:textId="0983FC92" w:rsidR="00253E54" w:rsidRPr="00A86AC9" w:rsidRDefault="007E585F" w:rsidP="00F74D90">
                      <w:pPr>
                        <w:spacing w:line="528" w:lineRule="auto"/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</w:pP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{{Address}</w:t>
                      </w:r>
                      <w:proofErr w:type="gramStart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}</w:t>
                      </w:r>
                      <w:r w:rsidR="00442295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 xml:space="preserve"> 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,</w:t>
                      </w:r>
                      <w:proofErr w:type="spellStart"/>
                      <w:r w:rsidR="00D27D7E" w:rsidRPr="00541F0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Ph</w:t>
                      </w:r>
                      <w:proofErr w:type="spellEnd"/>
                      <w:proofErr w:type="gramEnd"/>
                      <w:r w:rsidR="00D27D7E" w:rsidRPr="00541F0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:-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="00025A0A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Number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}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985625" w14:textId="7DB35F27" w:rsidR="00CD27E7" w:rsidRPr="00CD27E7" w:rsidRDefault="0068270E" w:rsidP="00CD27E7">
      <w:r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1032FB" wp14:editId="7566A072">
                <wp:simplePos x="0" y="0"/>
                <wp:positionH relativeFrom="column">
                  <wp:posOffset>672465</wp:posOffset>
                </wp:positionH>
                <wp:positionV relativeFrom="paragraph">
                  <wp:posOffset>187325</wp:posOffset>
                </wp:positionV>
                <wp:extent cx="1931670" cy="969645"/>
                <wp:effectExtent l="0" t="0" r="0" b="19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167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61E57" w14:textId="094DF2FD" w:rsidR="0034370D" w:rsidRDefault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M:</w:t>
                            </w:r>
                            <w:r w:rsidR="00B840CB"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01723A3" w14:textId="77777777" w:rsid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onal Transport Office,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96BDA17" w14:textId="20E852BA" w:rsidR="00B840CB" w:rsidRP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elagavi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Karnata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032FB" id="_x0000_s1030" type="#_x0000_t202" style="position:absolute;margin-left:52.95pt;margin-top:14.75pt;width:152.1pt;height:76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" stroked="f">
                <v:textbox>
                  <w:txbxContent>
                    <w:p w14:paraId="5B361E57" w14:textId="094DF2FD" w:rsidR="0034370D" w:rsidRDefault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FROM:</w:t>
                      </w:r>
                      <w:r w:rsidR="00B840CB" w:rsidRP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01723A3" w14:textId="77777777" w:rsid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Regional Transport Office,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96BDA17" w14:textId="20E852BA" w:rsidR="00B840CB" w:rsidRP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Belagavi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>, Karnata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89C88A" w14:textId="75315A5E" w:rsidR="00CD27E7" w:rsidRPr="00CD27E7" w:rsidRDefault="00CD27E7" w:rsidP="00CD27E7"/>
    <w:p w14:paraId="50147537" w14:textId="4AFC3FFA" w:rsidR="00CD27E7" w:rsidRPr="00025A0A" w:rsidRDefault="00CC4406" w:rsidP="00025A0A">
      <w:r w:rsidRPr="00253E54">
        <w:rPr>
          <w:b/>
          <w:bCs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035200" wp14:editId="6A4ABD8E">
                <wp:simplePos x="0" y="0"/>
                <wp:positionH relativeFrom="column">
                  <wp:posOffset>5737225</wp:posOffset>
                </wp:positionH>
                <wp:positionV relativeFrom="paragraph">
                  <wp:posOffset>283210</wp:posOffset>
                </wp:positionV>
                <wp:extent cx="1677670" cy="429260"/>
                <wp:effectExtent l="0" t="0" r="0" b="889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EEE35" w14:textId="7FB1D4FF" w:rsidR="00253E54" w:rsidRPr="00B43A05" w:rsidRDefault="00B43A05" w:rsidP="00253E54">
                            <w:pPr>
                              <w:jc w:val="center"/>
                              <w:rPr>
                                <w:spacing w:val="176"/>
                                <w:sz w:val="40"/>
                                <w:szCs w:val="40"/>
                              </w:rPr>
                            </w:pPr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{{</w:t>
                            </w:r>
                            <w:proofErr w:type="spellStart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Pin</w:t>
                            </w:r>
                            <w:r w:rsidR="009227E4">
                              <w:rPr>
                                <w:spacing w:val="176"/>
                                <w:sz w:val="40"/>
                                <w:szCs w:val="40"/>
                              </w:rPr>
                              <w:t>code</w:t>
                            </w:r>
                            <w:proofErr w:type="spellEnd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35200" id="_x0000_s1031" type="#_x0000_t202" style="position:absolute;margin-left:451.75pt;margin-top:22.3pt;width:132.1pt;height:33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" stroked="f">
                <v:textbox>
                  <w:txbxContent>
                    <w:p w14:paraId="41CEEE35" w14:textId="7FB1D4FF" w:rsidR="00253E54" w:rsidRPr="00B43A05" w:rsidRDefault="00B43A05" w:rsidP="00253E54">
                      <w:pPr>
                        <w:jc w:val="center"/>
                        <w:rPr>
                          <w:spacing w:val="176"/>
                          <w:sz w:val="40"/>
                          <w:szCs w:val="40"/>
                        </w:rPr>
                      </w:pPr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{{</w:t>
                      </w:r>
                      <w:proofErr w:type="spellStart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Pin</w:t>
                      </w:r>
                      <w:r w:rsidR="009227E4">
                        <w:rPr>
                          <w:spacing w:val="176"/>
                          <w:sz w:val="40"/>
                          <w:szCs w:val="40"/>
                        </w:rPr>
                        <w:t>code</w:t>
                      </w:r>
                      <w:proofErr w:type="spellEnd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D27E7" w:rsidRPr="00025A0A" w:rsidSect="0068270E">
      <w:pgSz w:w="20808" w:h="6811" w:orient="landscape" w:code="27"/>
      <w:pgMar w:top="274" w:right="5198" w:bottom="547" w:left="345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DO3MDSwNLI0MzNW0lEKTi0uzszPAykwMqoFAC8LgiAtAAAA"/>
  </w:docVars>
  <w:rsids>
    <w:rsidRoot w:val="00A23C86"/>
    <w:rsid w:val="000101C2"/>
    <w:rsid w:val="00025A0A"/>
    <w:rsid w:val="000D0E1C"/>
    <w:rsid w:val="000F79AA"/>
    <w:rsid w:val="001678A4"/>
    <w:rsid w:val="001763CC"/>
    <w:rsid w:val="00222862"/>
    <w:rsid w:val="00253E54"/>
    <w:rsid w:val="00265A36"/>
    <w:rsid w:val="00340FAB"/>
    <w:rsid w:val="0034370D"/>
    <w:rsid w:val="00351531"/>
    <w:rsid w:val="0037367D"/>
    <w:rsid w:val="003D03B9"/>
    <w:rsid w:val="00440088"/>
    <w:rsid w:val="00442295"/>
    <w:rsid w:val="00487AF2"/>
    <w:rsid w:val="004A5B3E"/>
    <w:rsid w:val="004A631A"/>
    <w:rsid w:val="004A78F2"/>
    <w:rsid w:val="00541F09"/>
    <w:rsid w:val="005C302F"/>
    <w:rsid w:val="005D4920"/>
    <w:rsid w:val="0068270E"/>
    <w:rsid w:val="007E585F"/>
    <w:rsid w:val="007F0E2C"/>
    <w:rsid w:val="00825944"/>
    <w:rsid w:val="0084609C"/>
    <w:rsid w:val="008707E8"/>
    <w:rsid w:val="009227E4"/>
    <w:rsid w:val="00965476"/>
    <w:rsid w:val="0098489C"/>
    <w:rsid w:val="009A26A6"/>
    <w:rsid w:val="00A058E4"/>
    <w:rsid w:val="00A23C86"/>
    <w:rsid w:val="00A31663"/>
    <w:rsid w:val="00A86AC9"/>
    <w:rsid w:val="00A91C69"/>
    <w:rsid w:val="00AA24B8"/>
    <w:rsid w:val="00AC6CC9"/>
    <w:rsid w:val="00B13C74"/>
    <w:rsid w:val="00B43A05"/>
    <w:rsid w:val="00B840CB"/>
    <w:rsid w:val="00B90B9C"/>
    <w:rsid w:val="00BC158E"/>
    <w:rsid w:val="00C342AF"/>
    <w:rsid w:val="00CC4406"/>
    <w:rsid w:val="00CC50F6"/>
    <w:rsid w:val="00CD27E7"/>
    <w:rsid w:val="00CE0B39"/>
    <w:rsid w:val="00D27D7E"/>
    <w:rsid w:val="00D5605B"/>
    <w:rsid w:val="00D650D4"/>
    <w:rsid w:val="00D83B0B"/>
    <w:rsid w:val="00E26B6F"/>
    <w:rsid w:val="00E86BDD"/>
    <w:rsid w:val="00EA495F"/>
    <w:rsid w:val="00EB18A0"/>
    <w:rsid w:val="00EC3F59"/>
    <w:rsid w:val="00F46E65"/>
    <w:rsid w:val="00F60723"/>
    <w:rsid w:val="00F74D90"/>
    <w:rsid w:val="00FD2F3C"/>
    <w:rsid w:val="00FF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121B"/>
  <w15:chartTrackingRefBased/>
  <w15:docId w15:val="{4E5E195F-36C5-4230-A479-F61D10AB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79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7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83B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E7BF2-EB5C-471F-BAA8-416456590422}"/>
      </w:docPartPr>
      <w:docPartBody>
        <w:p w:rsidR="003476D4" w:rsidRDefault="00913B66">
          <w:r w:rsidRPr="00A26E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13B66"/>
    <w:rsid w:val="000E28F3"/>
    <w:rsid w:val="000E3634"/>
    <w:rsid w:val="00121D2D"/>
    <w:rsid w:val="0020716E"/>
    <w:rsid w:val="002D1121"/>
    <w:rsid w:val="003476D4"/>
    <w:rsid w:val="00476345"/>
    <w:rsid w:val="00501834"/>
    <w:rsid w:val="005C0B81"/>
    <w:rsid w:val="00645AB9"/>
    <w:rsid w:val="006A6FCB"/>
    <w:rsid w:val="00871104"/>
    <w:rsid w:val="00913B66"/>
    <w:rsid w:val="00A32811"/>
    <w:rsid w:val="00A52AE0"/>
    <w:rsid w:val="00BE1DCB"/>
    <w:rsid w:val="00BF0C27"/>
    <w:rsid w:val="00C10DBB"/>
    <w:rsid w:val="00EE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601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A0C4DD-38C9-4160-8D69-EC8B0A2E0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1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dhar sheeli</dc:creator>
  <cp:keywords/>
  <dc:description/>
  <cp:lastModifiedBy>Acer</cp:lastModifiedBy>
  <cp:revision>53</cp:revision>
  <cp:lastPrinted>2023-03-05T09:57:00Z</cp:lastPrinted>
  <dcterms:created xsi:type="dcterms:W3CDTF">2023-03-03T03:12:00Z</dcterms:created>
  <dcterms:modified xsi:type="dcterms:W3CDTF">2023-03-06T06:52:00Z</dcterms:modified>
</cp:coreProperties>
</file>